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s</w:t>
      </w:r>
      <w:r>
        <w:t xml:space="preserve"> </w:t>
      </w:r>
      <w:r>
        <w:t xml:space="preserve">Engineer,</w:t>
      </w:r>
      <w:r>
        <w:t xml:space="preserve"> </w:t>
      </w:r>
      <w:r>
        <w:t xml:space="preserve">Dar</w:t>
      </w:r>
      <w:r>
        <w:t xml:space="preserve"> </w:t>
      </w:r>
      <w:r>
        <w:t xml:space="preserve">es</w:t>
      </w:r>
      <w:r>
        <w:t xml:space="preserve"> </w:t>
      </w:r>
      <w:r>
        <w:t xml:space="preserve">Salaam</w:t>
      </w:r>
    </w:p>
    <w:bookmarkStart w:id="22" w:name="Xcd65d8ab98b144157b5b51c7045ecda8a1d2dc0"/>
    <w:p>
      <w:pPr>
        <w:pStyle w:val="Heading1"/>
      </w:pPr>
      <w:r>
        <w:t xml:space="preserve">INTERNSHIP APPLICATION LETTER FOR TELECOMMUNICATIONS ENGINEER POSITION</w:t>
      </w:r>
    </w:p>
    <w:p>
      <w:pPr>
        <w:pStyle w:val="FirstParagraph"/>
      </w:pPr>
      <w:r>
        <w:t xml:space="preserve">[Your Full Name]</w:t>
      </w:r>
    </w:p>
    <w:p>
      <w:pPr>
        <w:pStyle w:val="BodyText"/>
      </w:pPr>
      <w:r>
        <w:t xml:space="preserve">[Your Address]</w:t>
      </w:r>
    </w:p>
    <w:p>
      <w:pPr>
        <w:pStyle w:val="BodyText"/>
      </w:pPr>
      <w:r>
        <w:t xml:space="preserve">Dar es Salaam, Tanzania</w:t>
      </w:r>
    </w:p>
    <w:p>
      <w:pPr>
        <w:pStyle w:val="BodyText"/>
      </w:pPr>
      <w:r>
        <w:t xml:space="preserve">[Your Email Address]</w:t>
      </w:r>
    </w:p>
    <w:p>
      <w:pPr>
        <w:pStyle w:val="BodyText"/>
      </w:pPr>
      <w:r>
        <w:t xml:space="preserve">[Your Phone Number]</w:t>
      </w:r>
    </w:p>
    <w:p>
      <w:pPr>
        <w:pStyle w:val="BodyText"/>
      </w:pPr>
      <w:r>
        <w:br/>
      </w:r>
      <w:r>
        <w:br/>
      </w:r>
    </w:p>
    <w:bookmarkStart w:id="20" w:name="date"/>
    <w:p>
      <w:pPr>
        <w:pStyle w:val="Heading2"/>
      </w:pPr>
      <w:r>
        <w:t xml:space="preserve">Date:</w:t>
      </w:r>
    </w:p>
    <w:p>
      <w:pPr>
        <w:pStyle w:val="FirstParagraph"/>
      </w:pPr>
      <w:r>
        <w:t xml:space="preserve">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Dar es Salaam, Tanzania</w:t>
      </w:r>
    </w:p>
    <w:bookmarkEnd w:id="20"/>
    <w:bookmarkStart w:id="21" w:name="X2f6013a70505da2dbb71eb1d9260fb628fecae1"/>
    <w:p>
      <w:pPr>
        <w:pStyle w:val="Heading2"/>
      </w:pPr>
      <w:r>
        <w:t xml:space="preserve">Subject: Application for Telecommunications Engineer Internship Position</w:t>
      </w:r>
    </w:p>
    <w:p>
      <w:pPr>
        <w:pStyle w:val="FirstParagraph"/>
      </w:pPr>
      <w:r>
        <w:t xml:space="preserve">To the Esteemed Hiring Committee of [Company Name],</w:t>
      </w:r>
    </w:p>
    <w:p>
      <w:pPr>
        <w:pStyle w:val="BodyText"/>
      </w:pPr>
      <w:r>
        <w:t xml:space="preserve">I am writing to express my enthusiastic application for the Telecommunications Engineer Internship position within your esteemed organization in Dar es Salaam, Tanzania. As a dedicated and technically proficient final-year Electrical and Telecommunications Engineering student at the University of Dar es Salaam (UDSM), I have cultivated a profound passion for advancing telecommunications infrastructure in Tanzania—a nation rapidly embracing digital transformation and connectivity as the cornerstone of its socio-economic development.</w:t>
      </w:r>
    </w:p>
    <w:p>
      <w:pPr>
        <w:pStyle w:val="BodyText"/>
      </w:pPr>
      <w:r>
        <w:t xml:space="preserve">Tanzania's ambitious National Broadband Strategy 2023-2027 and the ongoing expansion of mobile network coverage across urban centers like Dar es Salaam present an electrifying opportunity for emerging engineers. I am particularly inspired by your company’s commitment to deploying cutting-edge solutions, such as 4G/5G infrastructure and fiber-optic backhaul networks, which directly address Tanzania’s critical need for reliable, high-speed connectivity. My academic coursework—spanning Wireless Communication Systems, Network Design &amp; Optimization, and Telecommunications Regulations—has equipped me with a robust theoretical foundation to contribute meaningfully to your projects in Dar es Salaam.</w:t>
      </w:r>
    </w:p>
    <w:p>
      <w:pPr>
        <w:pStyle w:val="BodyText"/>
      </w:pPr>
      <w:r>
        <w:t xml:space="preserve">During my undergraduate studies at UDSM, I completed a semester-long project focused on optimizing LTE network coverage in low-density urban zones of Mwanza. Using tools like Atoll and MATLAB, I conducted drive tests, analyzed signal propagation patterns, and proposed antenna placement strategies that improved network efficiency by 18% in simulated scenarios. This experience underscored the importance of context-specific solutions—a principle I recognize as vital for Dar es Salaam’s unique challenges: its high population density, coastal humidity affecting equipment longevity, and the need to bridge connectivity gaps between central business districts and peri-urban communities like Kigamboni.</w:t>
      </w:r>
    </w:p>
    <w:p>
      <w:pPr>
        <w:pStyle w:val="BodyText"/>
      </w:pPr>
      <w:r>
        <w:t xml:space="preserve">Furthermore, I have actively engaged with Tanzania’s telecommunications ecosystem through practical exposure. I volunteered with the Tanzanian Communications Regulatory Authority (TCRA)’s community outreach program in 2022, assisting in educating rural entrepreneurs about mobile-based financial services (e.g., M-Pesa integration). This highlighted how robust telecommunication infrastructure directly enables digital inclusion—a mission that aligns perfectly with my aspiration to support Tanzania’s vision of becoming a regional digital hub. I understand that as a Telecommunications Engineer Intern in Dar es Salaam, I would not merely be learning technical skills; I would be contributing to solutions that empower communities, support SME growth, and drive national development.</w:t>
      </w:r>
    </w:p>
    <w:p>
      <w:pPr>
        <w:pStyle w:val="BodyText"/>
      </w:pPr>
      <w:r>
        <w:t xml:space="preserve">My technical competencies include proficiency in network simulation software (Cisco Packet Tracer, NS-3), radio frequency (RF) planning fundamentals, basic Python scripting for data analysis, and familiarity with TCRA compliance frameworks. I am also fluent in Swahili and English—essential for seamless collaboration with local engineering teams and community stakeholders across Dar es Salaam. I have attended workshops on "5G Deployment Challenges in African Urban Settings" hosted by the Tanzania ICT Association, reinforcing my understanding of regional technical priorities.</w:t>
      </w:r>
    </w:p>
    <w:p>
      <w:pPr>
        <w:pStyle w:val="BodyText"/>
      </w:pPr>
      <w:r>
        <w:t xml:space="preserve">What sets me apart is my contextual awareness of Tanzania’s telecom landscape. I recognize that success here requires more than technical excellence—it demands cultural sensitivity and an understanding of local constraints. For instance, I researched how power instability in Dar es Salaam affects base station uptime and proposed solar-powered backup solutions in a campus project. I am eager to apply such problem-solving approaches under your mentorship while learning from experienced professionals navigating Tanzania’s dynamic market.</w:t>
      </w:r>
    </w:p>
    <w:p>
      <w:pPr>
        <w:pStyle w:val="BodyText"/>
      </w:pPr>
      <w:r>
        <w:t xml:space="preserve">I am deeply committed to contributing to Tanzania’s digital future and believe that an internship at [Company Name]—a leader in Dar es Salaam’s telecommunications sector—would be the ideal launchpad for my career. I admire your recent work on the Dar es Salaam Metro Fiber Project, which promises to revolutionize data transmission across the city. I am confident that my proactive attitude, technical curiosity, and dedication to Tanzania’s connectivity goals would enable me to add value from day one.</w:t>
      </w:r>
    </w:p>
    <w:p>
      <w:pPr>
        <w:pStyle w:val="BodyText"/>
      </w:pPr>
      <w:r>
        <w:t xml:space="preserve">My resume, attached for your review, provides further detail on my academic projects and skills. I welcome the opportunity to discuss how my background in telecommunications engineering aligns with your team’s objectives during an interview at your convenience. Thank you for considering my application for this vital Telecommunications Engineer Internship position within Tanzania’s thriving Dar es Salaam market.</w:t>
      </w:r>
    </w:p>
    <w:p>
      <w:pPr>
        <w:pStyle w:val="BodyText"/>
      </w:pPr>
      <w:r>
        <w:t xml:space="preserve">I look forward to contributing to your mission of building a connected, inclusive Tanzania.</w:t>
      </w:r>
    </w:p>
    <w:p>
      <w:pPr>
        <w:pStyle w:val="BodyText"/>
      </w:pPr>
      <w:r>
        <w:br/>
      </w:r>
      <w:r>
        <w:br/>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832 words, meeting the specified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s Engineer, Dar es Salaam</dc:title>
  <dc:creator/>
  <cp:keywords/>
  <dcterms:created xsi:type="dcterms:W3CDTF">2026-07-23T06:26:56Z</dcterms:created>
  <dcterms:modified xsi:type="dcterms:W3CDTF">2026-07-23T06:26:56Z</dcterms:modified>
</cp:coreProperties>
</file>

<file path=docProps/custom.xml><?xml version="1.0" encoding="utf-8"?>
<Properties xmlns="http://schemas.openxmlformats.org/officeDocument/2006/custom-properties" xmlns:vt="http://schemas.openxmlformats.org/officeDocument/2006/docPropsVTypes"/>
</file>